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DFAF2" w14:textId="77777777" w:rsidR="00031E3A" w:rsidRPr="00031E3A" w:rsidRDefault="00031E3A" w:rsidP="00031E3A">
      <w:pPr>
        <w:spacing w:after="0"/>
        <w:jc w:val="center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POROČILO O PORABI SREDSTEV ZA POKRIVANJE TEKMOVALNIH STROŠKOV</w:t>
      </w:r>
    </w:p>
    <w:p w14:paraId="5A00E137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</w:p>
    <w:p w14:paraId="6ECCE9DF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Prejemnik sredstev (društvo):___________________________________________________</w:t>
      </w:r>
    </w:p>
    <w:p w14:paraId="4635099F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</w:p>
    <w:p w14:paraId="7BBEEB1B" w14:textId="307F649E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Številka pogodbe o sofinanciranju programa športa v letu 202</w:t>
      </w:r>
      <w:r w:rsidR="005919B1">
        <w:rPr>
          <w:rFonts w:ascii="Arial" w:eastAsia="Calibri" w:hAnsi="Arial" w:cs="Arial"/>
        </w:rPr>
        <w:t>3</w:t>
      </w:r>
      <w:r w:rsidRPr="00031E3A">
        <w:rPr>
          <w:rFonts w:ascii="Arial" w:eastAsia="Calibri" w:hAnsi="Arial" w:cs="Arial"/>
        </w:rPr>
        <w:t>:________________________</w:t>
      </w:r>
    </w:p>
    <w:p w14:paraId="664E5C8C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</w:p>
    <w:p w14:paraId="67415CDF" w14:textId="77777777" w:rsidR="00031E3A" w:rsidRPr="00031E3A" w:rsidRDefault="00031E3A" w:rsidP="00031E3A">
      <w:pPr>
        <w:numPr>
          <w:ilvl w:val="0"/>
          <w:numId w:val="2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STROŠKI VSTOPA V TEKMOVALNI SISTEM</w:t>
      </w:r>
    </w:p>
    <w:p w14:paraId="5194B412" w14:textId="77777777" w:rsidR="00031E3A" w:rsidRPr="00031E3A" w:rsidRDefault="00031E3A" w:rsidP="00031E3A">
      <w:pPr>
        <w:numPr>
          <w:ilvl w:val="0"/>
          <w:numId w:val="3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Tekmovalna sezona:_________________________</w:t>
      </w:r>
    </w:p>
    <w:p w14:paraId="50CD074E" w14:textId="77777777" w:rsidR="00031E3A" w:rsidRPr="00031E3A" w:rsidRDefault="00031E3A" w:rsidP="00031E3A">
      <w:pPr>
        <w:numPr>
          <w:ilvl w:val="0"/>
          <w:numId w:val="3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Ekipa/selekcija:_____________________________</w:t>
      </w:r>
    </w:p>
    <w:p w14:paraId="649E2356" w14:textId="77777777" w:rsidR="00031E3A" w:rsidRPr="00031E3A" w:rsidRDefault="00031E3A" w:rsidP="00031E3A">
      <w:pPr>
        <w:numPr>
          <w:ilvl w:val="0"/>
          <w:numId w:val="3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Znesek:___________________________________</w:t>
      </w:r>
    </w:p>
    <w:p w14:paraId="21BE7894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 xml:space="preserve">Obvezne priloge: </w:t>
      </w:r>
    </w:p>
    <w:p w14:paraId="2324938B" w14:textId="77777777" w:rsidR="00031E3A" w:rsidRPr="00031E3A" w:rsidRDefault="00031E3A" w:rsidP="00031E3A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Dokazilo o namenski porabi sredstev</w:t>
      </w:r>
    </w:p>
    <w:p w14:paraId="4D3D03CD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</w:p>
    <w:p w14:paraId="38C7B42D" w14:textId="77777777" w:rsidR="00031E3A" w:rsidRPr="00031E3A" w:rsidRDefault="00031E3A" w:rsidP="00031E3A">
      <w:pPr>
        <w:numPr>
          <w:ilvl w:val="0"/>
          <w:numId w:val="2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STROŠKI UDELEŽBE (</w:t>
      </w:r>
      <w:proofErr w:type="spellStart"/>
      <w:r w:rsidRPr="00031E3A">
        <w:rPr>
          <w:rFonts w:ascii="Arial" w:eastAsia="Calibri" w:hAnsi="Arial" w:cs="Arial"/>
          <w:b/>
        </w:rPr>
        <w:t>štartnine</w:t>
      </w:r>
      <w:proofErr w:type="spellEnd"/>
      <w:r w:rsidRPr="00031E3A">
        <w:rPr>
          <w:rFonts w:ascii="Arial" w:eastAsia="Calibri" w:hAnsi="Arial" w:cs="Arial"/>
          <w:b/>
        </w:rPr>
        <w:t>/prijavnine/kotizacije)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2955"/>
        <w:gridCol w:w="2957"/>
        <w:gridCol w:w="3150"/>
      </w:tblGrid>
      <w:tr w:rsidR="00031E3A" w:rsidRPr="00031E3A" w14:paraId="638EB583" w14:textId="77777777" w:rsidTr="009719F9">
        <w:tc>
          <w:tcPr>
            <w:tcW w:w="3485" w:type="dxa"/>
          </w:tcPr>
          <w:p w14:paraId="605800FB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</w:rPr>
              <w:t>Naziv in vrsta tekmovanja</w:t>
            </w:r>
          </w:p>
        </w:tc>
        <w:tc>
          <w:tcPr>
            <w:tcW w:w="3486" w:type="dxa"/>
          </w:tcPr>
          <w:p w14:paraId="2B2A86D6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</w:rPr>
              <w:t>Kraj in datum tekmovanja</w:t>
            </w:r>
          </w:p>
        </w:tc>
        <w:tc>
          <w:tcPr>
            <w:tcW w:w="3486" w:type="dxa"/>
          </w:tcPr>
          <w:p w14:paraId="19837791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  <w:bCs/>
              </w:rPr>
              <w:t>Znesek prijavnine/kotizacije</w:t>
            </w:r>
          </w:p>
        </w:tc>
      </w:tr>
      <w:tr w:rsidR="00031E3A" w:rsidRPr="00031E3A" w14:paraId="73EBA829" w14:textId="77777777" w:rsidTr="009719F9">
        <w:tc>
          <w:tcPr>
            <w:tcW w:w="3485" w:type="dxa"/>
          </w:tcPr>
          <w:p w14:paraId="74D65980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5E346774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1B71B2F9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031E3A" w:rsidRPr="00031E3A" w14:paraId="23FE1A4D" w14:textId="77777777" w:rsidTr="009719F9">
        <w:tc>
          <w:tcPr>
            <w:tcW w:w="3485" w:type="dxa"/>
          </w:tcPr>
          <w:p w14:paraId="329F2575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1E6CB706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4BB61986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031E3A" w:rsidRPr="00031E3A" w14:paraId="403F7174" w14:textId="77777777" w:rsidTr="009719F9">
        <w:tc>
          <w:tcPr>
            <w:tcW w:w="3485" w:type="dxa"/>
          </w:tcPr>
          <w:p w14:paraId="6643AFAC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4DB74010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0A2172D8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031E3A" w:rsidRPr="00031E3A" w14:paraId="2651159C" w14:textId="77777777" w:rsidTr="009719F9">
        <w:tc>
          <w:tcPr>
            <w:tcW w:w="3485" w:type="dxa"/>
          </w:tcPr>
          <w:p w14:paraId="5CF056B1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0B3A9F31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62F9DAF0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031E3A" w:rsidRPr="00031E3A" w14:paraId="78E03BEC" w14:textId="77777777" w:rsidTr="009719F9">
        <w:tc>
          <w:tcPr>
            <w:tcW w:w="3485" w:type="dxa"/>
          </w:tcPr>
          <w:p w14:paraId="0FB6D525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741BAD40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64D27505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4D67B748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  <w:i/>
          <w:iCs/>
          <w:sz w:val="18"/>
          <w:szCs w:val="18"/>
        </w:rPr>
      </w:pPr>
      <w:r w:rsidRPr="00031E3A">
        <w:rPr>
          <w:rFonts w:ascii="Arial" w:eastAsia="Calibri" w:hAnsi="Arial" w:cs="Arial"/>
          <w:i/>
          <w:iCs/>
          <w:sz w:val="18"/>
          <w:szCs w:val="18"/>
        </w:rPr>
        <w:t>(po potrebi dodajte vrstice)</w:t>
      </w:r>
    </w:p>
    <w:p w14:paraId="1EEF2A63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 xml:space="preserve">Obvezne priloge: </w:t>
      </w:r>
    </w:p>
    <w:p w14:paraId="5839DAA6" w14:textId="77777777" w:rsidR="00031E3A" w:rsidRPr="00031E3A" w:rsidRDefault="00031E3A" w:rsidP="00031E3A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Dokazilo o namenski porabi sredstev</w:t>
      </w:r>
    </w:p>
    <w:p w14:paraId="3E860578" w14:textId="77777777" w:rsidR="00031E3A" w:rsidRPr="00031E3A" w:rsidRDefault="00031E3A" w:rsidP="00031E3A">
      <w:pPr>
        <w:spacing w:after="0"/>
        <w:ind w:left="720"/>
        <w:contextualSpacing/>
        <w:jc w:val="both"/>
        <w:rPr>
          <w:rFonts w:ascii="Arial" w:eastAsia="Calibri" w:hAnsi="Arial" w:cs="Arial"/>
        </w:rPr>
      </w:pPr>
    </w:p>
    <w:p w14:paraId="368CAD67" w14:textId="77777777" w:rsidR="00031E3A" w:rsidRPr="00031E3A" w:rsidRDefault="00031E3A" w:rsidP="00031E3A">
      <w:pPr>
        <w:numPr>
          <w:ilvl w:val="0"/>
          <w:numId w:val="2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STROŠKI ORGANIZACIJE (sodniki, najemnina)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2325"/>
        <w:gridCol w:w="2323"/>
        <w:gridCol w:w="2502"/>
        <w:gridCol w:w="1912"/>
      </w:tblGrid>
      <w:tr w:rsidR="00031E3A" w:rsidRPr="00031E3A" w14:paraId="4363DC11" w14:textId="77777777" w:rsidTr="009719F9">
        <w:tc>
          <w:tcPr>
            <w:tcW w:w="2648" w:type="dxa"/>
            <w:vAlign w:val="center"/>
          </w:tcPr>
          <w:p w14:paraId="4DE515F8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</w:rPr>
              <w:t>Naziv in vrsta tekmovanja</w:t>
            </w:r>
          </w:p>
        </w:tc>
        <w:tc>
          <w:tcPr>
            <w:tcW w:w="2647" w:type="dxa"/>
            <w:vAlign w:val="center"/>
          </w:tcPr>
          <w:p w14:paraId="6888A4DB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</w:rPr>
              <w:t>Kraj in datum tekmovanja</w:t>
            </w:r>
          </w:p>
        </w:tc>
        <w:tc>
          <w:tcPr>
            <w:tcW w:w="2953" w:type="dxa"/>
            <w:vAlign w:val="center"/>
          </w:tcPr>
          <w:p w14:paraId="5D2956A0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  <w:bCs/>
              </w:rPr>
              <w:t>Znesek sodniških stroškov</w:t>
            </w:r>
          </w:p>
        </w:tc>
        <w:tc>
          <w:tcPr>
            <w:tcW w:w="2209" w:type="dxa"/>
            <w:vAlign w:val="center"/>
          </w:tcPr>
          <w:p w14:paraId="15ED15A3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Cs/>
              </w:rPr>
            </w:pPr>
            <w:r w:rsidRPr="00031E3A">
              <w:rPr>
                <w:rFonts w:ascii="Arial" w:hAnsi="Arial" w:cs="Arial"/>
                <w:bCs/>
              </w:rPr>
              <w:t>Strošek najema dvorane</w:t>
            </w:r>
          </w:p>
        </w:tc>
      </w:tr>
      <w:tr w:rsidR="00031E3A" w:rsidRPr="00031E3A" w14:paraId="26DE40F0" w14:textId="77777777" w:rsidTr="009719F9">
        <w:tc>
          <w:tcPr>
            <w:tcW w:w="2648" w:type="dxa"/>
            <w:vAlign w:val="center"/>
          </w:tcPr>
          <w:p w14:paraId="68FE4773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647" w:type="dxa"/>
            <w:vAlign w:val="center"/>
          </w:tcPr>
          <w:p w14:paraId="7E07E75B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953" w:type="dxa"/>
            <w:vAlign w:val="center"/>
          </w:tcPr>
          <w:p w14:paraId="1043936F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209" w:type="dxa"/>
            <w:vAlign w:val="center"/>
          </w:tcPr>
          <w:p w14:paraId="0B7BC917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</w:tr>
      <w:tr w:rsidR="00031E3A" w:rsidRPr="00031E3A" w14:paraId="201B2199" w14:textId="77777777" w:rsidTr="009719F9">
        <w:tc>
          <w:tcPr>
            <w:tcW w:w="2648" w:type="dxa"/>
            <w:vAlign w:val="center"/>
          </w:tcPr>
          <w:p w14:paraId="376DF8E7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647" w:type="dxa"/>
            <w:vAlign w:val="center"/>
          </w:tcPr>
          <w:p w14:paraId="10F274DC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953" w:type="dxa"/>
            <w:vAlign w:val="center"/>
          </w:tcPr>
          <w:p w14:paraId="4079E594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209" w:type="dxa"/>
            <w:vAlign w:val="center"/>
          </w:tcPr>
          <w:p w14:paraId="1F692773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</w:tr>
      <w:tr w:rsidR="00031E3A" w:rsidRPr="00031E3A" w14:paraId="0E0E9C04" w14:textId="77777777" w:rsidTr="009719F9">
        <w:tc>
          <w:tcPr>
            <w:tcW w:w="2648" w:type="dxa"/>
            <w:vAlign w:val="center"/>
          </w:tcPr>
          <w:p w14:paraId="4BE4B49C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647" w:type="dxa"/>
            <w:vAlign w:val="center"/>
          </w:tcPr>
          <w:p w14:paraId="1FF1B032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953" w:type="dxa"/>
            <w:vAlign w:val="center"/>
          </w:tcPr>
          <w:p w14:paraId="16013ABE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209" w:type="dxa"/>
            <w:vAlign w:val="center"/>
          </w:tcPr>
          <w:p w14:paraId="483756ED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</w:tr>
      <w:tr w:rsidR="00031E3A" w:rsidRPr="00031E3A" w14:paraId="50ECD519" w14:textId="77777777" w:rsidTr="009719F9">
        <w:tc>
          <w:tcPr>
            <w:tcW w:w="2648" w:type="dxa"/>
            <w:vAlign w:val="center"/>
          </w:tcPr>
          <w:p w14:paraId="6183F7BA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647" w:type="dxa"/>
            <w:vAlign w:val="center"/>
          </w:tcPr>
          <w:p w14:paraId="1EC39634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953" w:type="dxa"/>
            <w:vAlign w:val="center"/>
          </w:tcPr>
          <w:p w14:paraId="5066177D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209" w:type="dxa"/>
            <w:vAlign w:val="center"/>
          </w:tcPr>
          <w:p w14:paraId="77A00500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</w:tr>
    </w:tbl>
    <w:p w14:paraId="28B802EA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  <w:i/>
          <w:iCs/>
          <w:sz w:val="18"/>
          <w:szCs w:val="18"/>
        </w:rPr>
      </w:pPr>
      <w:r w:rsidRPr="00031E3A">
        <w:rPr>
          <w:rFonts w:ascii="Arial" w:eastAsia="Calibri" w:hAnsi="Arial" w:cs="Arial"/>
          <w:i/>
          <w:iCs/>
          <w:sz w:val="18"/>
          <w:szCs w:val="18"/>
        </w:rPr>
        <w:t>(po potrebi dodajte vrstice)</w:t>
      </w:r>
    </w:p>
    <w:p w14:paraId="365494E3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 xml:space="preserve">Obvezne priloge: </w:t>
      </w:r>
    </w:p>
    <w:p w14:paraId="65E0A60C" w14:textId="77777777" w:rsidR="00031E3A" w:rsidRPr="00031E3A" w:rsidRDefault="00031E3A" w:rsidP="00031E3A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Dokazilo o namenski porabi sredstev</w:t>
      </w:r>
    </w:p>
    <w:p w14:paraId="764F158A" w14:textId="77777777" w:rsidR="00031E3A" w:rsidRPr="00031E3A" w:rsidRDefault="00031E3A" w:rsidP="00031E3A">
      <w:pPr>
        <w:spacing w:after="0"/>
        <w:ind w:left="720"/>
        <w:contextualSpacing/>
        <w:jc w:val="both"/>
        <w:rPr>
          <w:rFonts w:ascii="Arial" w:eastAsia="Calibri" w:hAnsi="Arial" w:cs="Arial"/>
        </w:rPr>
      </w:pPr>
    </w:p>
    <w:p w14:paraId="52FA40A6" w14:textId="77777777" w:rsidR="00031E3A" w:rsidRPr="00031E3A" w:rsidRDefault="00031E3A" w:rsidP="00031E3A">
      <w:pPr>
        <w:numPr>
          <w:ilvl w:val="0"/>
          <w:numId w:val="2"/>
        </w:numPr>
        <w:spacing w:after="0" w:line="240" w:lineRule="auto"/>
        <w:ind w:left="357" w:hanging="357"/>
        <w:contextualSpacing/>
        <w:jc w:val="both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STROŠKI PREVOZ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"/>
        <w:gridCol w:w="1292"/>
        <w:gridCol w:w="919"/>
        <w:gridCol w:w="1079"/>
        <w:gridCol w:w="1006"/>
        <w:gridCol w:w="874"/>
        <w:gridCol w:w="1378"/>
        <w:gridCol w:w="1087"/>
      </w:tblGrid>
      <w:tr w:rsidR="00031E3A" w:rsidRPr="00031E3A" w14:paraId="04BB5A29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658F0156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Vrsta tekmovanja</w:t>
            </w:r>
          </w:p>
        </w:tc>
        <w:tc>
          <w:tcPr>
            <w:tcW w:w="1292" w:type="dxa"/>
            <w:shd w:val="clear" w:color="auto" w:fill="auto"/>
          </w:tcPr>
          <w:p w14:paraId="3A3322B3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Kategorija</w:t>
            </w:r>
          </w:p>
        </w:tc>
        <w:tc>
          <w:tcPr>
            <w:tcW w:w="1003" w:type="dxa"/>
            <w:shd w:val="clear" w:color="auto" w:fill="auto"/>
          </w:tcPr>
          <w:p w14:paraId="56C6FA6D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Št. oseb</w:t>
            </w:r>
          </w:p>
        </w:tc>
        <w:tc>
          <w:tcPr>
            <w:tcW w:w="1093" w:type="dxa"/>
            <w:shd w:val="clear" w:color="auto" w:fill="auto"/>
          </w:tcPr>
          <w:p w14:paraId="2A8219CA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Vrsta prevoza</w:t>
            </w:r>
          </w:p>
        </w:tc>
        <w:tc>
          <w:tcPr>
            <w:tcW w:w="1053" w:type="dxa"/>
            <w:shd w:val="clear" w:color="auto" w:fill="auto"/>
          </w:tcPr>
          <w:p w14:paraId="5C242D54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Datum</w:t>
            </w:r>
          </w:p>
        </w:tc>
        <w:tc>
          <w:tcPr>
            <w:tcW w:w="977" w:type="dxa"/>
            <w:shd w:val="clear" w:color="auto" w:fill="auto"/>
          </w:tcPr>
          <w:p w14:paraId="72EBCC46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Kraj</w:t>
            </w:r>
          </w:p>
        </w:tc>
        <w:tc>
          <w:tcPr>
            <w:tcW w:w="1378" w:type="dxa"/>
            <w:shd w:val="clear" w:color="auto" w:fill="auto"/>
          </w:tcPr>
          <w:p w14:paraId="5B0894AF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Št. prevoženih km</w:t>
            </w:r>
          </w:p>
        </w:tc>
        <w:tc>
          <w:tcPr>
            <w:tcW w:w="1093" w:type="dxa"/>
            <w:shd w:val="clear" w:color="auto" w:fill="auto"/>
          </w:tcPr>
          <w:p w14:paraId="733CF622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Znesek računov za prevoz</w:t>
            </w:r>
          </w:p>
        </w:tc>
      </w:tr>
      <w:tr w:rsidR="00031E3A" w:rsidRPr="00031E3A" w14:paraId="5D150F2B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227E8846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6B3EB3CD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5F84BF86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02B461DB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5D1AD0CB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68C8EB77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7EFE1E66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75E13E04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7938071D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0BF3DE3C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25A14FB5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387B972A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7862F9E0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0818FB7E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4174C0A7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370FA321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6DF2085F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7404916A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7575E53C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46E818D2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510D0B07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7C6CE41B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7877D478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281EF8C1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4739D303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1060FE33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1EF3DD2B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6E4B73C2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5FA4DB2D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5279375F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0F4E122E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411C19F2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6E1C2B55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49B75497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1934F050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1F91A568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0C7885A1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06AB1E26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6DB0552B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20C049C2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0BDA6A20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55260E83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30079CF8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2F1DA6B8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435B33C6" w14:textId="77777777" w:rsidTr="009719F9">
        <w:trPr>
          <w:jc w:val="center"/>
        </w:trPr>
        <w:tc>
          <w:tcPr>
            <w:tcW w:w="6845" w:type="dxa"/>
            <w:gridSpan w:val="6"/>
            <w:shd w:val="clear" w:color="auto" w:fill="auto"/>
          </w:tcPr>
          <w:p w14:paraId="318341FA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SKUPAJ</w:t>
            </w:r>
          </w:p>
        </w:tc>
        <w:tc>
          <w:tcPr>
            <w:tcW w:w="1378" w:type="dxa"/>
            <w:shd w:val="clear" w:color="auto" w:fill="auto"/>
          </w:tcPr>
          <w:p w14:paraId="1386DA55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37729F6F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</w:p>
        </w:tc>
      </w:tr>
    </w:tbl>
    <w:p w14:paraId="1CDE1397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  <w:i/>
          <w:iCs/>
          <w:sz w:val="18"/>
          <w:szCs w:val="18"/>
        </w:rPr>
      </w:pPr>
      <w:r w:rsidRPr="00031E3A">
        <w:rPr>
          <w:rFonts w:ascii="Arial" w:eastAsia="Calibri" w:hAnsi="Arial" w:cs="Arial"/>
          <w:sz w:val="18"/>
        </w:rPr>
        <w:t xml:space="preserve">(Vrsta prevoza: O – osebni avtomobil, K – kombi, A – avtobus) </w:t>
      </w:r>
      <w:r w:rsidRPr="00031E3A">
        <w:rPr>
          <w:rFonts w:ascii="Arial" w:eastAsia="Calibri" w:hAnsi="Arial" w:cs="Arial"/>
          <w:i/>
          <w:iCs/>
          <w:sz w:val="18"/>
          <w:szCs w:val="18"/>
        </w:rPr>
        <w:t>(po potrebi dodajte vrstice)</w:t>
      </w:r>
    </w:p>
    <w:p w14:paraId="0EA24779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 xml:space="preserve">Obvezne priloge: </w:t>
      </w:r>
    </w:p>
    <w:p w14:paraId="029CA89B" w14:textId="77777777" w:rsidR="00031E3A" w:rsidRPr="00031E3A" w:rsidRDefault="00031E3A" w:rsidP="00031E3A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Dokazilo o namenski porabi sredstev</w:t>
      </w:r>
    </w:p>
    <w:sectPr w:rsidR="00031E3A" w:rsidRPr="00031E3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0D89C" w14:textId="77777777" w:rsidR="00B82D33" w:rsidRDefault="00B82D33" w:rsidP="00B82D33">
      <w:pPr>
        <w:spacing w:after="0" w:line="240" w:lineRule="auto"/>
      </w:pPr>
      <w:r>
        <w:separator/>
      </w:r>
    </w:p>
  </w:endnote>
  <w:endnote w:type="continuationSeparator" w:id="0">
    <w:p w14:paraId="6F9ADCD5" w14:textId="77777777" w:rsidR="00B82D33" w:rsidRDefault="00B82D33" w:rsidP="00B82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7A5E0" w14:textId="77777777" w:rsidR="00B82D33" w:rsidRDefault="00B82D33" w:rsidP="00B82D33">
      <w:pPr>
        <w:spacing w:after="0" w:line="240" w:lineRule="auto"/>
      </w:pPr>
      <w:r>
        <w:separator/>
      </w:r>
    </w:p>
  </w:footnote>
  <w:footnote w:type="continuationSeparator" w:id="0">
    <w:p w14:paraId="289E6622" w14:textId="77777777" w:rsidR="00B82D33" w:rsidRDefault="00B82D33" w:rsidP="00B82D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E8A77" w14:textId="62449AA2" w:rsidR="00B82D33" w:rsidRPr="000902C1" w:rsidRDefault="00B82D33" w:rsidP="00B82D33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E04707">
      <w:rPr>
        <w:rFonts w:ascii="Arial" w:hAnsi="Arial" w:cs="Arial"/>
        <w:sz w:val="20"/>
        <w:szCs w:val="20"/>
      </w:rPr>
      <w:t>2</w:t>
    </w:r>
    <w:r w:rsidR="005919B1">
      <w:rPr>
        <w:rFonts w:ascii="Arial" w:hAnsi="Arial" w:cs="Arial"/>
        <w:sz w:val="20"/>
        <w:szCs w:val="20"/>
      </w:rPr>
      <w:t>3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3AD2CAB4" w14:textId="77777777" w:rsidR="00B82D33" w:rsidRDefault="00B82D3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31B20"/>
    <w:multiLevelType w:val="hybridMultilevel"/>
    <w:tmpl w:val="F140A3FE"/>
    <w:lvl w:ilvl="0" w:tplc="2DE4CA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A5419B"/>
    <w:multiLevelType w:val="hybridMultilevel"/>
    <w:tmpl w:val="0658C570"/>
    <w:lvl w:ilvl="0" w:tplc="8620E41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327D0"/>
    <w:multiLevelType w:val="hybridMultilevel"/>
    <w:tmpl w:val="723E2CCE"/>
    <w:lvl w:ilvl="0" w:tplc="D5DAA5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084990"/>
    <w:multiLevelType w:val="hybridMultilevel"/>
    <w:tmpl w:val="15525B82"/>
    <w:lvl w:ilvl="0" w:tplc="ADC01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884828"/>
    <w:multiLevelType w:val="hybridMultilevel"/>
    <w:tmpl w:val="D1124C4A"/>
    <w:lvl w:ilvl="0" w:tplc="CCA8E4CA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421505"/>
    <w:multiLevelType w:val="hybridMultilevel"/>
    <w:tmpl w:val="ED3A5764"/>
    <w:lvl w:ilvl="0" w:tplc="2382996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5331">
    <w:abstractNumId w:val="2"/>
  </w:num>
  <w:num w:numId="2" w16cid:durableId="765033301">
    <w:abstractNumId w:val="5"/>
  </w:num>
  <w:num w:numId="3" w16cid:durableId="1146626936">
    <w:abstractNumId w:val="4"/>
  </w:num>
  <w:num w:numId="4" w16cid:durableId="326059865">
    <w:abstractNumId w:val="1"/>
  </w:num>
  <w:num w:numId="5" w16cid:durableId="619802779">
    <w:abstractNumId w:val="3"/>
  </w:num>
  <w:num w:numId="6" w16cid:durableId="714350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sDQ1NzUxtDRQ0lEKTi0uzszPAykwrAUAXpNy0SwAAAA="/>
  </w:docVars>
  <w:rsids>
    <w:rsidRoot w:val="00AC2AF6"/>
    <w:rsid w:val="00031E3A"/>
    <w:rsid w:val="0026730E"/>
    <w:rsid w:val="003679EC"/>
    <w:rsid w:val="003B15F9"/>
    <w:rsid w:val="005919B1"/>
    <w:rsid w:val="00617559"/>
    <w:rsid w:val="00A733B7"/>
    <w:rsid w:val="00AC2AF6"/>
    <w:rsid w:val="00B72CB8"/>
    <w:rsid w:val="00B82D33"/>
    <w:rsid w:val="00D01E16"/>
    <w:rsid w:val="00E00969"/>
    <w:rsid w:val="00E04707"/>
    <w:rsid w:val="00F120FF"/>
    <w:rsid w:val="00FC4C58"/>
    <w:rsid w:val="00FD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7BA08"/>
  <w15:chartTrackingRefBased/>
  <w15:docId w15:val="{57B7C23B-0BFA-4758-A24C-B1DE0AB74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3679EC"/>
    <w:pPr>
      <w:ind w:left="720"/>
      <w:contextualSpacing/>
    </w:pPr>
  </w:style>
  <w:style w:type="table" w:styleId="Tabelamrea">
    <w:name w:val="Table Grid"/>
    <w:basedOn w:val="Navadnatabela"/>
    <w:uiPriority w:val="39"/>
    <w:rsid w:val="00FD7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B82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82D33"/>
  </w:style>
  <w:style w:type="paragraph" w:styleId="Noga">
    <w:name w:val="footer"/>
    <w:basedOn w:val="Navaden"/>
    <w:link w:val="NogaZnak"/>
    <w:uiPriority w:val="99"/>
    <w:unhideWhenUsed/>
    <w:rsid w:val="00B82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82D33"/>
  </w:style>
  <w:style w:type="table" w:customStyle="1" w:styleId="Tabelamrea1">
    <w:name w:val="Tabela – mreža1"/>
    <w:basedOn w:val="Navadnatabela"/>
    <w:next w:val="Tabelamrea"/>
    <w:uiPriority w:val="39"/>
    <w:rsid w:val="00031E3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8</cp:revision>
  <dcterms:created xsi:type="dcterms:W3CDTF">2017-12-15T10:06:00Z</dcterms:created>
  <dcterms:modified xsi:type="dcterms:W3CDTF">2022-12-21T11:57:00Z</dcterms:modified>
</cp:coreProperties>
</file>